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Chemist Internship Position - United Arab Emirates Dubai</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Mr./Ms. [Hiring Manager Name]</w:t>
      </w:r>
    </w:p>
    <w:p>
      <w:pPr>
        <w:pStyle w:val="BodyText"/>
      </w:pPr>
      <w:r>
        <w:t xml:space="preserve">[Company Name]</w:t>
      </w:r>
    </w:p>
    <w:p>
      <w:pPr>
        <w:pStyle w:val="BodyText"/>
      </w:pPr>
      <w:r>
        <w:t xml:space="preserve">[Company Address]</w:t>
      </w:r>
    </w:p>
    <w:p>
      <w:pPr>
        <w:pStyle w:val="BodyText"/>
      </w:pPr>
      <w:r>
        <w:t xml:space="preserve">Dubai, United Arab Emirates</w:t>
      </w:r>
    </w:p>
    <w:bookmarkStart w:id="21" w:name="X08f7f20974d71038ff524db6dce46e721f86b91"/>
    <w:p>
      <w:pPr>
        <w:pStyle w:val="Heading2"/>
      </w:pPr>
      <w:r>
        <w:t xml:space="preserve">Subject: Internship Application for Chemist Position</w:t>
      </w:r>
    </w:p>
    <w:bookmarkEnd w:id="21"/>
    <w:p>
      <w:pPr>
        <w:pStyle w:val="FirstParagraph"/>
      </w:pPr>
      <w:r>
        <w:t xml:space="preserve">Dear Mr./Ms. [Hiring Manager Last Name],</w:t>
      </w:r>
    </w:p>
    <w:p>
      <w:pPr>
        <w:pStyle w:val="BodyText"/>
      </w:pPr>
      <w:r>
        <w:t xml:space="preserve">I am writing with profound enthusiasm to submit my Internship Application Letter for the Chemist Intern position at your esteemed organization in Dubai, United Arab Emirates. As a dedicated chemistry student with exceptional laboratory proficiency and a deep passion for scientific innovation, I am eager to contribute to the dynamic scientific landscape of the United Arab Emirates Dubai region while immersing myself in an environment that champions cutting-edge chemical research and industrial applications.</w:t>
      </w:r>
    </w:p>
    <w:p>
      <w:pPr>
        <w:pStyle w:val="BodyText"/>
      </w:pPr>
      <w:r>
        <w:t xml:space="preserve">My academic journey at [Your University Name] has equipped me with rigorous theoretical knowledge and hands-on experience directly applicable to the requirements of this internship. I have completed advanced coursework in Analytical Chemistry, Organic Synthesis, Instrumental Analysis (including GC-MS and HPLC), and Environmental Chemistry. My final-year research project on "Sustainable Catalyst Development for Petrochemical Processes" demonstrated my ability to design experiments, analyze complex data using ChemDraw and OriginPro software, and present findings at the [University] Research Symposium. This experience aligns precisely with the industrial chemistry challenges prevalent in Dubai's energy sector.</w:t>
      </w:r>
    </w:p>
    <w:p>
      <w:pPr>
        <w:pStyle w:val="BodyText"/>
      </w:pPr>
      <w:r>
        <w:t xml:space="preserve">What particularly excites me about this opportunity is the unique convergence of scientific advancement and strategic economic development that defines the United Arab Emirates Dubai landscape. Having extensively researched Dubai's transformation into a global hub for scientific innovation through initiatives like Dubai Science Park and the UAE Centres of Excellence, I am inspired by how your organization contributes to national vision 2030 goals. The Emirate's commitment to diversifying from hydrocarbon dependence toward sustainable chemistry solutions mirrors my academic focus on green analytical techniques and waste reduction methodologies.</w:t>
      </w:r>
    </w:p>
    <w:p>
      <w:pPr>
        <w:pStyle w:val="BodyText"/>
      </w:pPr>
      <w:r>
        <w:t xml:space="preserve">During my previous laboratory internship at [Previous Lab/Company Name], I developed specialized competencies that directly support this Chemist Internship role:</w:t>
      </w:r>
    </w:p>
    <w:p>
      <w:pPr>
        <w:numPr>
          <w:ilvl w:val="0"/>
          <w:numId w:val="1001"/>
        </w:numPr>
        <w:pStyle w:val="Compact"/>
      </w:pPr>
      <w:r>
        <w:t xml:space="preserve">Performed precise quantitative analysis of petroleum fractions using ASTM standards, improving accuracy by 18% through method optimization</w:t>
      </w:r>
    </w:p>
    <w:p>
      <w:pPr>
        <w:numPr>
          <w:ilvl w:val="0"/>
          <w:numId w:val="1001"/>
        </w:numPr>
        <w:pStyle w:val="Compact"/>
      </w:pPr>
      <w:r>
        <w:t xml:space="preserve">Authored technical reports for quality control teams with a focus on regulatory compliance (ISO/IEC 17025)</w:t>
      </w:r>
    </w:p>
    <w:p>
      <w:pPr>
        <w:numPr>
          <w:ilvl w:val="0"/>
          <w:numId w:val="1001"/>
        </w:numPr>
        <w:pStyle w:val="Compact"/>
      </w:pPr>
      <w:r>
        <w:t xml:space="preserve">Led a team of three students in developing an eco-friendly solvent extraction protocol that reduced hazardous waste by 35%</w:t>
      </w:r>
    </w:p>
    <w:p>
      <w:pPr>
        <w:numPr>
          <w:ilvl w:val="0"/>
          <w:numId w:val="1001"/>
        </w:numPr>
        <w:pStyle w:val="Compact"/>
      </w:pPr>
      <w:r>
        <w:t xml:space="preserve">Operated advanced instrumentation including FTIR, UV-Vis spectrophotometers, and Karl Fischer titrators with 100% operational proficiency</w:t>
      </w:r>
    </w:p>
    <w:p>
      <w:pPr>
        <w:pStyle w:val="FirstParagraph"/>
      </w:pPr>
      <w:r>
        <w:t xml:space="preserve">I understand that Dubai's chemical industry operates within a unique multicultural environment where international standards meet regional regulatory frameworks. My experience collaborating with diverse teams during my university exchange program at [Foreign University] in Singapore has prepared me to thrive in Dubai's global business ecosystem. I am proficient in English (fluent) and possess basic Arabic language skills, which I am actively developing through online courses to better engage with local stakeholders and understand the cultural context of scientific work in the United Arab Emirates Dubai community.</w:t>
      </w:r>
    </w:p>
    <w:p>
      <w:pPr>
        <w:pStyle w:val="BodyText"/>
      </w:pPr>
      <w:r>
        <w:t xml:space="preserve">The specific relevance of this Chemist Internship position to my career trajectory cannot be overstated. Having followed your company's recent breakthroughs in [mention specific project or technology from company website, e.g., "biodegradable polymer development for sustainable packaging"], I am eager to contribute my analytical skills while learning from industry leaders. Dubai presents an unparalleled opportunity to witness how cutting-edge chemistry directly impacts economic diversification strategies across the Middle East – a perspective I believe will shape my future contributions to the global scientific community.</w:t>
      </w:r>
    </w:p>
    <w:p>
      <w:pPr>
        <w:pStyle w:val="BodyText"/>
      </w:pPr>
      <w:r>
        <w:t xml:space="preserve">My commitment extends beyond technical proficiency; I am deeply committed to ethical scientific practice and safety protocols. During my academic training, I achieved a 100% safety compliance record across all laboratory sessions and completed OSHA Hazard Communication certification. I understand that as a Chemist in the United Arab Emirates Dubai context, maintaining the highest standards of workplace safety is paramount due to the specialized nature of industrial chemical processes.</w:t>
      </w:r>
    </w:p>
    <w:p>
      <w:pPr>
        <w:pStyle w:val="BodyText"/>
      </w:pPr>
      <w:r>
        <w:t xml:space="preserve">I am particularly drawn to your organization's emphasis on sustainable chemistry solutions – a critical priority for Dubai's long-term development. As the Emirate accelerates its investment in renewable energy and circular economy initiatives, I am eager to apply my knowledge of green chemistry principles during this internship. My research on catalytic converters for carbon capture could offer valuable insights as Dubai strives toward its net-zero commitments, demonstrating how academic knowledge can translate into tangible regional impact.</w:t>
      </w:r>
    </w:p>
    <w:p>
      <w:pPr>
        <w:pStyle w:val="BodyText"/>
      </w:pPr>
      <w:r>
        <w:t xml:space="preserve">Having researched the vibrant scientific ecosystem of United Arab Emirates Dubai – from the Innovation Hub at Dubai International Financial Centre to the Advanced Membranes and Desalination Research Centre – I am confident that this internship represents an ideal springboard for my professional development. I am prepared to relocate immediately, possess a valid student visa sponsor confirmation, and bring a proactive attitude toward contributing to your team's objectives from day one.</w:t>
      </w:r>
    </w:p>
    <w:p>
      <w:pPr>
        <w:pStyle w:val="BodyText"/>
      </w:pPr>
      <w:r>
        <w:t xml:space="preserve">Thank you for considering my Internship Application Letter for the Chemist position. I have attached my resume detailing additional qualifications and academic achievements, and I welcome the opportunity to discuss how my skills in chemical analysis, laboratory management, and sustainability-focused research align with your team's needs during a personal interview at your convenience. The prospect of contributing to Dubai's emergence as a leader in scientific innovation through this Chemist Internship is genuinely motivating me to pursue this opportunity with exceptional dedication.</w:t>
      </w:r>
    </w:p>
    <w:p>
      <w:pPr>
        <w:pStyle w:val="BodyText"/>
      </w:pPr>
      <w:r>
        <w:t xml:space="preserve">Sincerely,</w:t>
      </w:r>
    </w:p>
    <w:p>
      <w:pPr>
        <w:pStyle w:val="BodyText"/>
      </w:pPr>
      <w:r>
        <w:t xml:space="preserve">[Your Full Name]</w:t>
      </w:r>
    </w:p>
    <w:p>
      <w:pPr>
        <w:pStyle w:val="BodyText"/>
      </w:pPr>
      <w:r>
        <w:t xml:space="preserve">Word Count Verification: 84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st Position</dc:title>
  <dc:creator/>
  <dc:language>en</dc:language>
  <cp:keywords/>
  <dcterms:created xsi:type="dcterms:W3CDTF">2025-12-10T00:15:53Z</dcterms:created>
  <dcterms:modified xsi:type="dcterms:W3CDTF">2025-12-10T00:15:53Z</dcterms:modified>
</cp:coreProperties>
</file>

<file path=docProps/custom.xml><?xml version="1.0" encoding="utf-8"?>
<Properties xmlns="http://schemas.openxmlformats.org/officeDocument/2006/custom-properties" xmlns:vt="http://schemas.openxmlformats.org/officeDocument/2006/docPropsVTypes"/>
</file>